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4b32d0f0603fead21da848f20cabc102674b242"/>
    <w:p>
      <w:pPr>
        <w:pStyle w:val="Heading1"/>
      </w:pPr>
      <w:r>
        <w:t xml:space="preserve">Cover Letter for Social Worker Position - New Zealand Auckland</w:t>
      </w:r>
    </w:p>
    <w:p>
      <w:pPr>
        <w:pStyle w:val="FirstParagraph"/>
      </w:pPr>
      <w:r>
        <w:t xml:space="preserve">Dear [Hiring Manager's Name],</w:t>
      </w:r>
    </w:p>
    <w:p>
      <w:pPr>
        <w:pStyle w:val="BodyText"/>
      </w:pPr>
      <w:r>
        <w:t xml:space="preserve">As a dedicated and passionate Social Worker with over [X years] of experience in supporting vulnerable individuals and communities, I am thrilled to apply for the Social Worker position at [Organization Name] in New Zealand Auckland. This opportunity aligns perfectly with my professional goals, which are centered on fostering resilience, promoting social justice, and empowering marginalized populations. Having worked in diverse settings across Aotearoa New Zealand, I am particularly drawn to this role due to its focus on [specific aspect of the job or organization’s mission], a value that resonates deeply with my own commitment to creating meaningful change in Auckland’s communities.</w:t>
      </w:r>
    </w:p>
    <w:p>
      <w:pPr>
        <w:pStyle w:val="BodyText"/>
      </w:pPr>
      <w:r>
        <w:t xml:space="preserve">My journey as a Social Worker began in [Location, e.g., Christchurch or Wellington], where I provided direct support to families navigating complex challenges such as child protection, domestic violence, and mental health crises. These experiences honed my ability to approach each client with empathy, cultural sensitivity, and a strengths-based perspective. In New Zealand Auckland—a city known for its rich cultural diversity and unique social dynamics—these skills have been further refined through collaborations with Māori communities, Pacific Islander families, and individuals from multicultural backgrounds. I understand the importance of tailoring interventions to reflect local values, traditions, and needs, which is essential for effective social work in this region.</w:t>
      </w:r>
    </w:p>
    <w:p>
      <w:pPr>
        <w:pStyle w:val="BodyText"/>
      </w:pPr>
      <w:r>
        <w:t xml:space="preserve">One of my most rewarding roles was as a Case Manager at [Previous Organization Name], where I worked closely with youth at risk of homelessness and involvement in the justice system. By developing individualized care plans and connecting clients with education, employment, and housing resources, I witnessed firsthand how targeted support can transform lives. This experience reinforced my belief that social work is not just about addressing immediate crises but also about building long-term pathways to stability. In New Zealand Auckland, where socioeconomic disparities and systemic inequities persist, I am eager to contribute to initiatives that address these challenges while upholding the principles of whānau (family), manaakitanga (hospitality), and kaitiakitanga (guardianship) that are central to Māori worldviews.</w:t>
      </w:r>
    </w:p>
    <w:p>
      <w:pPr>
        <w:pStyle w:val="BodyText"/>
      </w:pPr>
      <w:r>
        <w:t xml:space="preserve">What sets me apart as a Social Worker is my ability to combine clinical expertise with a deep understanding of New Zealand’s social and cultural landscape. I hold [mention relevant qualifications, e.g., Bachelor of Social Work or Master of Social Work] from [University Name], and I am registered with the [New Zealand Association of Social Workers (NZASW)] to ensure adherence to the highest ethical standards. My work in Auckland has also included participation in community-led projects aimed at reducing stigma around mental health and improving access to services for underrepresented groups. For instance, during my time with [Previous Organization Name], I collaborated with local iwi (tribes) to design culturally responsive programs that addressed intergenerational trauma while respecting tikanga (customs) and whakapapa (genealogy).</w:t>
      </w:r>
    </w:p>
    <w:p>
      <w:pPr>
        <w:pStyle w:val="BodyText"/>
      </w:pPr>
      <w:r>
        <w:t xml:space="preserve">As a Social Worker in New Zealand Auckland, I am acutely aware of the unique challenges faced by residents, from urban poverty and housing insecurity to the ongoing impacts of colonization and inequality. My approach is rooted in collaboration, advocacy, and a commitment to upholding the rights of all individuals. Whether working with families in crisis, supporting survivors of abuse, or advocating for policy changes that address systemic barriers, I strive to be a voice for those who are often unheard. In Auckland’s dynamic environment—where rapid urbanization and cultural shifts demand flexible and innovative solutions—I am confident in my ability to contribute meaningfully to your team.</w:t>
      </w:r>
    </w:p>
    <w:p>
      <w:pPr>
        <w:pStyle w:val="BodyText"/>
      </w:pPr>
      <w:r>
        <w:t xml:space="preserve">What excites me most about the opportunity at [Organization Name] is its dedication to [specific program, initiative, or value mentioned in the job posting]. This aligns with my own philosophy of social work, which emphasizes empowerment, equity, and community-driven outcomes. I am particularly inspired by [mention a specific project or goal of the organization], as it reflects the kind of holistic support that I believe is essential for creating lasting change. I would be honored to bring my skills in crisis intervention, case management, and cultural competence to your team while learning from your expertise in [specific area related to the job].</w:t>
      </w:r>
    </w:p>
    <w:p>
      <w:pPr>
        <w:pStyle w:val="BodyText"/>
      </w:pPr>
      <w:r>
        <w:t xml:space="preserve">In addition to my professional experience, I am a strong advocate for continuous learning and professional development. I regularly attend workshops on trauma-informed care, Māori perspectives in social work, and the latest research on child welfare practices. This commitment ensures that my practice remains current, inclusive, and impactful—qualities that are critical for Social Workers in New Zealand Auckland, where the needs of clients are ever-evolving.</w:t>
      </w:r>
    </w:p>
    <w:p>
      <w:pPr>
        <w:pStyle w:val="BodyText"/>
      </w:pPr>
      <w:r>
        <w:t xml:space="preserve">I would be grateful for the opportunity to discuss how my background, values, and aspirations align with the mission of [Organization Name]. Thank you for considering my application. I look forward to the possibility of contributing to your vital work in New Zealand Auckland and making a difference in the lives of those you serve.</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 New Zealand Auckland</dc:title>
  <dc:creator/>
  <dc:language>en</dc:language>
  <cp:keywords/>
  <dcterms:created xsi:type="dcterms:W3CDTF">2026-07-24T19:03:07Z</dcterms:created>
  <dcterms:modified xsi:type="dcterms:W3CDTF">2026-07-24T19:03:07Z</dcterms:modified>
</cp:coreProperties>
</file>

<file path=docProps/custom.xml><?xml version="1.0" encoding="utf-8"?>
<Properties xmlns="http://schemas.openxmlformats.org/officeDocument/2006/custom-properties" xmlns:vt="http://schemas.openxmlformats.org/officeDocument/2006/docPropsVTypes"/>
</file>